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section-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section-alignment">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section-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e37a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6dc7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3675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